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6FE0" w:rsidRPr="004701B2" w:rsidRDefault="00946FE0" w:rsidP="00946FE0">
      <w:pPr>
        <w:jc w:val="center"/>
      </w:pPr>
      <w:r w:rsidRPr="004701B2">
        <w:rPr>
          <w:b/>
        </w:rPr>
        <w:t>Project Team Meeting</w:t>
      </w:r>
    </w:p>
    <w:p w:rsidR="00946FE0" w:rsidRPr="004701B2" w:rsidRDefault="00946FE0" w:rsidP="00946FE0">
      <w:pPr>
        <w:jc w:val="center"/>
      </w:pPr>
    </w:p>
    <w:tbl>
      <w:tblPr>
        <w:tblW w:w="8100" w:type="dxa"/>
        <w:tblInd w:w="-1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740"/>
        <w:gridCol w:w="5360"/>
      </w:tblGrid>
      <w:tr w:rsidR="00946FE0" w:rsidRPr="004701B2" w:rsidTr="007F33C3">
        <w:trPr>
          <w:trHeight w:val="360"/>
        </w:trPr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946FE0" w:rsidRPr="004701B2" w:rsidRDefault="00946FE0" w:rsidP="007F33C3">
            <w:r w:rsidRPr="004701B2">
              <w:rPr>
                <w:b/>
              </w:rPr>
              <w:t>Project Name:</w:t>
            </w:r>
          </w:p>
        </w:tc>
        <w:tc>
          <w:tcPr>
            <w:tcW w:w="5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  <w:hideMark/>
          </w:tcPr>
          <w:p w:rsidR="00946FE0" w:rsidRPr="004701B2" w:rsidRDefault="00946FE0" w:rsidP="007F33C3">
            <w:r w:rsidRPr="004701B2">
              <w:t> </w:t>
            </w:r>
            <w:r w:rsidR="00273A4D">
              <w:t>Project Management Collaboration tool</w:t>
            </w:r>
            <w:bookmarkStart w:id="0" w:name="_GoBack"/>
            <w:bookmarkEnd w:id="0"/>
          </w:p>
        </w:tc>
      </w:tr>
      <w:tr w:rsidR="00946FE0" w:rsidRPr="004701B2" w:rsidTr="007F33C3">
        <w:trPr>
          <w:trHeight w:val="360"/>
        </w:trPr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946FE0" w:rsidRPr="004701B2" w:rsidRDefault="00946FE0" w:rsidP="007F33C3">
            <w:r w:rsidRPr="004701B2">
              <w:rPr>
                <w:b/>
              </w:rPr>
              <w:t>Team Name:</w:t>
            </w:r>
          </w:p>
        </w:tc>
        <w:tc>
          <w:tcPr>
            <w:tcW w:w="5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  <w:hideMark/>
          </w:tcPr>
          <w:p w:rsidR="00946FE0" w:rsidRPr="004701B2" w:rsidRDefault="00946FE0" w:rsidP="007F33C3">
            <w:r w:rsidRPr="004701B2">
              <w:t>Phoenix</w:t>
            </w:r>
          </w:p>
        </w:tc>
      </w:tr>
      <w:tr w:rsidR="00946FE0" w:rsidRPr="004701B2" w:rsidTr="007F33C3">
        <w:trPr>
          <w:trHeight w:val="360"/>
        </w:trPr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946FE0" w:rsidRPr="004701B2" w:rsidRDefault="00946FE0" w:rsidP="007F33C3">
            <w:r w:rsidRPr="004701B2">
              <w:rPr>
                <w:b/>
              </w:rPr>
              <w:t>Purpose:</w:t>
            </w:r>
          </w:p>
        </w:tc>
        <w:tc>
          <w:tcPr>
            <w:tcW w:w="5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  <w:hideMark/>
          </w:tcPr>
          <w:p w:rsidR="00946FE0" w:rsidRPr="004701B2" w:rsidRDefault="00946FE0" w:rsidP="007F33C3">
            <w:r w:rsidRPr="004701B2">
              <w:t>To Introduce the project</w:t>
            </w:r>
          </w:p>
        </w:tc>
      </w:tr>
      <w:tr w:rsidR="00946FE0" w:rsidRPr="004701B2" w:rsidTr="007F33C3">
        <w:trPr>
          <w:trHeight w:val="360"/>
        </w:trPr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946FE0" w:rsidRPr="004701B2" w:rsidRDefault="00946FE0" w:rsidP="007F33C3">
            <w:r w:rsidRPr="004701B2">
              <w:rPr>
                <w:b/>
              </w:rPr>
              <w:t>Day, Date &amp; Time:</w:t>
            </w:r>
          </w:p>
        </w:tc>
        <w:tc>
          <w:tcPr>
            <w:tcW w:w="5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  <w:hideMark/>
          </w:tcPr>
          <w:p w:rsidR="00946FE0" w:rsidRPr="004701B2" w:rsidRDefault="00946FE0" w:rsidP="007F33C3">
            <w:r w:rsidRPr="004701B2">
              <w:t> Fri, Jun 16, 2017; 7:00 PM</w:t>
            </w:r>
          </w:p>
        </w:tc>
      </w:tr>
      <w:tr w:rsidR="00946FE0" w:rsidRPr="004701B2" w:rsidTr="007F33C3">
        <w:trPr>
          <w:trHeight w:val="360"/>
        </w:trPr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946FE0" w:rsidRPr="004701B2" w:rsidRDefault="00946FE0" w:rsidP="007F33C3">
            <w:r w:rsidRPr="004701B2">
              <w:rPr>
                <w:b/>
              </w:rPr>
              <w:t>Location of Meeting:</w:t>
            </w:r>
          </w:p>
        </w:tc>
        <w:tc>
          <w:tcPr>
            <w:tcW w:w="5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  <w:hideMark/>
          </w:tcPr>
          <w:p w:rsidR="00946FE0" w:rsidRPr="004701B2" w:rsidRDefault="00946FE0" w:rsidP="007F33C3">
            <w:r w:rsidRPr="004701B2">
              <w:t>Student Union</w:t>
            </w:r>
          </w:p>
        </w:tc>
      </w:tr>
      <w:tr w:rsidR="00946FE0" w:rsidRPr="004701B2" w:rsidTr="007F33C3">
        <w:trPr>
          <w:trHeight w:val="360"/>
        </w:trPr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946FE0" w:rsidRPr="004701B2" w:rsidRDefault="00946FE0" w:rsidP="007F33C3">
            <w:r w:rsidRPr="004701B2">
              <w:rPr>
                <w:b/>
              </w:rPr>
              <w:t>Attendees:</w:t>
            </w:r>
          </w:p>
        </w:tc>
        <w:tc>
          <w:tcPr>
            <w:tcW w:w="5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  <w:hideMark/>
          </w:tcPr>
          <w:p w:rsidR="00946FE0" w:rsidRPr="004701B2" w:rsidRDefault="00946FE0" w:rsidP="007F33C3">
            <w:r w:rsidRPr="004701B2">
              <w:t>Sanjay, Bhardwaj, Sudharshan, Shravani, Hemanth, Anudeep, Vineeth</w:t>
            </w:r>
          </w:p>
        </w:tc>
      </w:tr>
      <w:tr w:rsidR="00946FE0" w:rsidRPr="004701B2" w:rsidTr="007F33C3">
        <w:trPr>
          <w:trHeight w:val="360"/>
        </w:trPr>
        <w:tc>
          <w:tcPr>
            <w:tcW w:w="27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  <w:hideMark/>
          </w:tcPr>
          <w:p w:rsidR="00946FE0" w:rsidRPr="004701B2" w:rsidRDefault="00946FE0" w:rsidP="007F33C3">
            <w:r w:rsidRPr="004701B2">
              <w:rPr>
                <w:b/>
              </w:rPr>
              <w:t xml:space="preserve">Absentees: </w:t>
            </w:r>
          </w:p>
        </w:tc>
        <w:tc>
          <w:tcPr>
            <w:tcW w:w="53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bottom"/>
            <w:hideMark/>
          </w:tcPr>
          <w:p w:rsidR="00946FE0" w:rsidRPr="004701B2" w:rsidRDefault="00946FE0" w:rsidP="007F33C3">
            <w:r w:rsidRPr="004701B2">
              <w:t>NA</w:t>
            </w:r>
          </w:p>
        </w:tc>
      </w:tr>
    </w:tbl>
    <w:p w:rsidR="00946FE0" w:rsidRPr="004701B2" w:rsidRDefault="00946FE0" w:rsidP="00946FE0">
      <w:pPr>
        <w:rPr>
          <w:color w:val="000000"/>
        </w:rPr>
      </w:pPr>
    </w:p>
    <w:p w:rsidR="00946FE0" w:rsidRPr="004701B2" w:rsidRDefault="00946FE0" w:rsidP="00946FE0">
      <w:r w:rsidRPr="004701B2">
        <w:rPr>
          <w:b/>
        </w:rPr>
        <w:t>Agenda:</w:t>
      </w:r>
    </w:p>
    <w:p w:rsidR="00946FE0" w:rsidRPr="004701B2" w:rsidRDefault="00946FE0" w:rsidP="00946FE0">
      <w:pPr>
        <w:ind w:left="-810" w:firstLine="810"/>
      </w:pPr>
      <w:r w:rsidRPr="004701B2">
        <w:rPr>
          <w:b/>
        </w:rPr>
        <w:t>Introductions of attendees</w:t>
      </w:r>
    </w:p>
    <w:p w:rsidR="00946FE0" w:rsidRDefault="00946FE0" w:rsidP="00946FE0">
      <w:pPr>
        <w:spacing w:before="180"/>
        <w:ind w:left="-810" w:firstLine="810"/>
        <w:rPr>
          <w:b/>
        </w:rPr>
      </w:pPr>
      <w:r w:rsidRPr="004701B2">
        <w:rPr>
          <w:b/>
        </w:rPr>
        <w:t>Roles and Responsibilities of each member in the team:</w:t>
      </w:r>
    </w:p>
    <w:p w:rsidR="004D7764" w:rsidRDefault="004D7764" w:rsidP="00946FE0">
      <w:pPr>
        <w:spacing w:before="180"/>
        <w:ind w:left="-810" w:firstLine="810"/>
        <w:rPr>
          <w:b/>
        </w:rPr>
      </w:pPr>
    </w:p>
    <w:p w:rsidR="004D7764" w:rsidRPr="004701B2" w:rsidRDefault="004D7764" w:rsidP="00946FE0">
      <w:pPr>
        <w:spacing w:before="180"/>
        <w:ind w:left="-810" w:firstLine="810"/>
      </w:pPr>
    </w:p>
    <w:tbl>
      <w:tblPr>
        <w:tblStyle w:val="GridTable1Light-Accent1"/>
        <w:tblpPr w:leftFromText="180" w:rightFromText="180" w:vertAnchor="text" w:horzAnchor="margin" w:tblpXSpec="center" w:tblpY="-561"/>
        <w:tblW w:w="11070" w:type="dxa"/>
        <w:tblInd w:w="0" w:type="dxa"/>
        <w:tblLook w:val="04A0" w:firstRow="1" w:lastRow="0" w:firstColumn="1" w:lastColumn="0" w:noHBand="0" w:noVBand="1"/>
      </w:tblPr>
      <w:tblGrid>
        <w:gridCol w:w="2014"/>
        <w:gridCol w:w="1856"/>
        <w:gridCol w:w="2818"/>
        <w:gridCol w:w="1678"/>
        <w:gridCol w:w="2704"/>
      </w:tblGrid>
      <w:tr w:rsidR="00946FE0" w:rsidRPr="004701B2" w:rsidTr="007F33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lastRenderedPageBreak/>
              <w:t>Team Member</w:t>
            </w:r>
          </w:p>
        </w:tc>
        <w:tc>
          <w:tcPr>
            <w:tcW w:w="165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 Role</w:t>
            </w:r>
          </w:p>
        </w:tc>
        <w:tc>
          <w:tcPr>
            <w:tcW w:w="281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Email</w:t>
            </w:r>
          </w:p>
        </w:tc>
        <w:tc>
          <w:tcPr>
            <w:tcW w:w="1742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Contact No.</w:t>
            </w:r>
          </w:p>
        </w:tc>
        <w:tc>
          <w:tcPr>
            <w:tcW w:w="279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Responsibilities</w:t>
            </w:r>
          </w:p>
        </w:tc>
      </w:tr>
      <w:tr w:rsidR="00946FE0" w:rsidRPr="004701B2" w:rsidTr="007F3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Sanjay </w:t>
            </w:r>
            <w:r w:rsidRPr="004701B2">
              <w:rPr>
                <w:rFonts w:ascii="Times New Roman" w:eastAsia="Times New Roman" w:hAnsi="Times New Roman" w:cs="Times New Roman"/>
                <w:noProof/>
              </w:rPr>
              <w:t>Bedudoori</w:t>
            </w:r>
          </w:p>
        </w:tc>
        <w:tc>
          <w:tcPr>
            <w:tcW w:w="165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Primary Contact</w:t>
            </w:r>
          </w:p>
        </w:tc>
        <w:tc>
          <w:tcPr>
            <w:tcW w:w="281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290911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hyperlink r:id="rId7" w:history="1">
              <w:r w:rsidR="00946FE0" w:rsidRPr="004701B2">
                <w:rPr>
                  <w:rStyle w:val="Hyperlink"/>
                  <w:rFonts w:ascii="Times New Roman" w:eastAsia="Times New Roman" w:hAnsi="Times New Roman" w:cs="Times New Roman"/>
                </w:rPr>
                <w:t>S528106@nwmissouri.edu</w:t>
              </w:r>
            </w:hyperlink>
            <w:r w:rsidR="00946FE0" w:rsidRPr="004701B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 +1 660-528-0163</w:t>
            </w:r>
          </w:p>
        </w:tc>
        <w:tc>
          <w:tcPr>
            <w:tcW w:w="279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Represents the entire team and primary contact to the client. Communicates project progress, </w:t>
            </w:r>
            <w:r w:rsidR="004701B2" w:rsidRPr="004701B2">
              <w:rPr>
                <w:rFonts w:ascii="Times New Roman" w:eastAsia="Times New Roman" w:hAnsi="Times New Roman" w:cs="Times New Roman"/>
              </w:rPr>
              <w:t>issues,</w:t>
            </w:r>
            <w:r w:rsidRPr="004701B2">
              <w:rPr>
                <w:rFonts w:ascii="Times New Roman" w:eastAsia="Times New Roman" w:hAnsi="Times New Roman" w:cs="Times New Roman"/>
              </w:rPr>
              <w:t xml:space="preserve"> and changes with the </w:t>
            </w:r>
            <w:r w:rsidRPr="004701B2">
              <w:rPr>
                <w:rFonts w:ascii="Times New Roman" w:eastAsia="Times New Roman" w:hAnsi="Times New Roman" w:cs="Times New Roman"/>
                <w:noProof/>
              </w:rPr>
              <w:t>client</w:t>
            </w:r>
            <w:r w:rsidRPr="004701B2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946FE0" w:rsidRPr="004701B2" w:rsidTr="007F3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Venkata Bhardwaj Avasarala</w:t>
            </w:r>
          </w:p>
        </w:tc>
        <w:tc>
          <w:tcPr>
            <w:tcW w:w="165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Client Management</w:t>
            </w:r>
          </w:p>
        </w:tc>
        <w:tc>
          <w:tcPr>
            <w:tcW w:w="281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 </w:t>
            </w:r>
            <w:hyperlink r:id="rId8" w:history="1">
              <w:r w:rsidRPr="004701B2">
                <w:rPr>
                  <w:rStyle w:val="Hyperlink"/>
                  <w:rFonts w:ascii="Times New Roman" w:eastAsia="Times New Roman" w:hAnsi="Times New Roman" w:cs="Times New Roman"/>
                </w:rPr>
                <w:t>S528103@nwmissouri.edu</w:t>
              </w:r>
            </w:hyperlink>
            <w:r w:rsidRPr="004701B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 +1 660-528-0954</w:t>
            </w:r>
          </w:p>
        </w:tc>
        <w:tc>
          <w:tcPr>
            <w:tcW w:w="279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Responsible for meeting with a </w:t>
            </w:r>
            <w:r w:rsidRPr="004701B2">
              <w:rPr>
                <w:rFonts w:ascii="Times New Roman" w:eastAsia="Times New Roman" w:hAnsi="Times New Roman" w:cs="Times New Roman"/>
                <w:noProof/>
              </w:rPr>
              <w:t>client</w:t>
            </w:r>
            <w:r w:rsidRPr="004701B2">
              <w:rPr>
                <w:rFonts w:ascii="Times New Roman" w:eastAsia="Times New Roman" w:hAnsi="Times New Roman" w:cs="Times New Roman"/>
              </w:rPr>
              <w:t>, give updates to the client and get requirements from client.</w:t>
            </w:r>
          </w:p>
        </w:tc>
      </w:tr>
      <w:tr w:rsidR="00946FE0" w:rsidRPr="004701B2" w:rsidTr="007F3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Sudharshan Reddy Kankara</w:t>
            </w:r>
          </w:p>
        </w:tc>
        <w:tc>
          <w:tcPr>
            <w:tcW w:w="165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Requirements management</w:t>
            </w:r>
          </w:p>
        </w:tc>
        <w:tc>
          <w:tcPr>
            <w:tcW w:w="281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290911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hyperlink r:id="rId9" w:history="1">
              <w:r w:rsidR="00946FE0" w:rsidRPr="004701B2">
                <w:rPr>
                  <w:rStyle w:val="Hyperlink"/>
                  <w:rFonts w:ascii="Times New Roman" w:eastAsia="Times New Roman" w:hAnsi="Times New Roman" w:cs="Times New Roman"/>
                </w:rPr>
                <w:t>S528138@nwmissouri.edu</w:t>
              </w:r>
            </w:hyperlink>
            <w:r w:rsidR="00946FE0" w:rsidRPr="004701B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+1 660-528-0849</w:t>
            </w:r>
          </w:p>
        </w:tc>
        <w:tc>
          <w:tcPr>
            <w:tcW w:w="279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Responsible for requirements gathering, maintaining and updating them as per client. Also, makes sure that these requirements are met.</w:t>
            </w:r>
          </w:p>
        </w:tc>
      </w:tr>
      <w:tr w:rsidR="00946FE0" w:rsidRPr="004701B2" w:rsidTr="007F3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Shravani Alampalli</w:t>
            </w:r>
          </w:p>
        </w:tc>
        <w:tc>
          <w:tcPr>
            <w:tcW w:w="165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Issues management</w:t>
            </w:r>
          </w:p>
        </w:tc>
        <w:tc>
          <w:tcPr>
            <w:tcW w:w="281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290911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hyperlink r:id="rId10" w:history="1">
              <w:r w:rsidR="00946FE0" w:rsidRPr="004701B2">
                <w:rPr>
                  <w:rStyle w:val="Hyperlink"/>
                  <w:rFonts w:ascii="Times New Roman" w:eastAsia="Times New Roman" w:hAnsi="Times New Roman" w:cs="Times New Roman"/>
                </w:rPr>
                <w:t>S528100@nwmissouri.edu</w:t>
              </w:r>
            </w:hyperlink>
            <w:r w:rsidR="00946FE0" w:rsidRPr="004701B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+1 484-644-8469</w:t>
            </w:r>
          </w:p>
        </w:tc>
        <w:tc>
          <w:tcPr>
            <w:tcW w:w="279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Responsible for tracking all the issues and ensures that they are resolved on time.</w:t>
            </w:r>
          </w:p>
        </w:tc>
      </w:tr>
      <w:tr w:rsidR="00946FE0" w:rsidRPr="004701B2" w:rsidTr="007F3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rPr>
                <w:rFonts w:ascii="Times New Roman" w:eastAsia="Times New Roman" w:hAnsi="Times New Roman" w:cs="Times New Roman"/>
                <w:b w:val="0"/>
                <w:bCs w:val="0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Hemanth Sai Kishore </w:t>
            </w:r>
            <w:r w:rsidRPr="004701B2">
              <w:rPr>
                <w:rFonts w:ascii="Times New Roman" w:eastAsia="Times New Roman" w:hAnsi="Times New Roman" w:cs="Times New Roman"/>
                <w:noProof/>
              </w:rPr>
              <w:t>Nersu</w:t>
            </w:r>
          </w:p>
        </w:tc>
        <w:tc>
          <w:tcPr>
            <w:tcW w:w="165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Data Management</w:t>
            </w:r>
          </w:p>
        </w:tc>
        <w:tc>
          <w:tcPr>
            <w:tcW w:w="281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290911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hyperlink r:id="rId11" w:history="1">
              <w:r w:rsidR="00946FE0" w:rsidRPr="004701B2">
                <w:rPr>
                  <w:rStyle w:val="Hyperlink"/>
                  <w:rFonts w:ascii="Times New Roman" w:eastAsia="Times New Roman" w:hAnsi="Times New Roman" w:cs="Times New Roman"/>
                </w:rPr>
                <w:t>S528158@nwmissouri.edu</w:t>
              </w:r>
            </w:hyperlink>
            <w:r w:rsidR="00946FE0" w:rsidRPr="004701B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+1 660-528-0191</w:t>
            </w:r>
          </w:p>
        </w:tc>
        <w:tc>
          <w:tcPr>
            <w:tcW w:w="279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Responsible for collecting, storing, managing the data in the </w:t>
            </w:r>
            <w:r w:rsidRPr="004701B2">
              <w:rPr>
                <w:rFonts w:ascii="Times New Roman" w:eastAsia="Times New Roman" w:hAnsi="Times New Roman" w:cs="Times New Roman"/>
                <w:noProof/>
              </w:rPr>
              <w:t>database</w:t>
            </w:r>
            <w:r w:rsidRPr="004701B2">
              <w:rPr>
                <w:rFonts w:ascii="Times New Roman" w:eastAsia="Times New Roman" w:hAnsi="Times New Roman" w:cs="Times New Roman"/>
              </w:rPr>
              <w:t xml:space="preserve"> and connect data with the system. Manages all the data of the project including the </w:t>
            </w:r>
            <w:r w:rsidRPr="004701B2">
              <w:rPr>
                <w:rFonts w:ascii="Times New Roman" w:eastAsia="Times New Roman" w:hAnsi="Times New Roman" w:cs="Times New Roman"/>
                <w:noProof/>
              </w:rPr>
              <w:t>database</w:t>
            </w:r>
            <w:r w:rsidRPr="004701B2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00946FE0" w:rsidRPr="004701B2" w:rsidTr="007F3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Anudeep Reddy Mallidi</w:t>
            </w:r>
          </w:p>
        </w:tc>
        <w:tc>
          <w:tcPr>
            <w:tcW w:w="165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Quality and testing management</w:t>
            </w:r>
          </w:p>
        </w:tc>
        <w:tc>
          <w:tcPr>
            <w:tcW w:w="281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290911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hyperlink r:id="rId12" w:history="1">
              <w:r w:rsidR="00946FE0" w:rsidRPr="004701B2">
                <w:rPr>
                  <w:rStyle w:val="Hyperlink"/>
                  <w:rFonts w:ascii="Times New Roman" w:eastAsia="Times New Roman" w:hAnsi="Times New Roman" w:cs="Times New Roman"/>
                </w:rPr>
                <w:t>S528146@nwmissouri.edu</w:t>
              </w:r>
            </w:hyperlink>
            <w:r w:rsidR="00946FE0" w:rsidRPr="004701B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+1 660-541-3937</w:t>
            </w:r>
          </w:p>
        </w:tc>
        <w:tc>
          <w:tcPr>
            <w:tcW w:w="279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Responsible for handling quality and testing throughout the SDLC process. Manages test cases and provides appropriate deliverables for the test modules.</w:t>
            </w:r>
          </w:p>
        </w:tc>
      </w:tr>
      <w:tr w:rsidR="00946FE0" w:rsidRPr="004701B2" w:rsidTr="007F33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Vineeth Gajula</w:t>
            </w:r>
          </w:p>
        </w:tc>
        <w:tc>
          <w:tcPr>
            <w:tcW w:w="165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Communications and documentation management</w:t>
            </w:r>
          </w:p>
        </w:tc>
        <w:tc>
          <w:tcPr>
            <w:tcW w:w="2818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290911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hyperlink r:id="rId13" w:history="1">
              <w:r w:rsidR="00946FE0" w:rsidRPr="004701B2">
                <w:rPr>
                  <w:rStyle w:val="Hyperlink"/>
                  <w:rFonts w:ascii="Times New Roman" w:eastAsia="Times New Roman" w:hAnsi="Times New Roman" w:cs="Times New Roman"/>
                </w:rPr>
                <w:t>S528124@nwmissouri.edu</w:t>
              </w:r>
            </w:hyperlink>
            <w:r w:rsidR="00946FE0" w:rsidRPr="004701B2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742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>+1 660-528-0509</w:t>
            </w:r>
          </w:p>
        </w:tc>
        <w:tc>
          <w:tcPr>
            <w:tcW w:w="2791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:rsidR="00946FE0" w:rsidRPr="004701B2" w:rsidRDefault="00946FE0" w:rsidP="007F33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004701B2">
              <w:rPr>
                <w:rFonts w:ascii="Times New Roman" w:eastAsia="Times New Roman" w:hAnsi="Times New Roman" w:cs="Times New Roman"/>
              </w:rPr>
              <w:t xml:space="preserve">Manages all the documentation and communication for the project. Tracks all the changes and maintain them.  </w:t>
            </w:r>
          </w:p>
        </w:tc>
      </w:tr>
    </w:tbl>
    <w:p w:rsidR="00946FE0" w:rsidRPr="004701B2" w:rsidRDefault="00946FE0" w:rsidP="00946FE0">
      <w:pPr>
        <w:rPr>
          <w:b/>
          <w:bCs/>
        </w:rPr>
      </w:pPr>
    </w:p>
    <w:p w:rsidR="00946FE0" w:rsidRPr="004701B2" w:rsidRDefault="00946FE0" w:rsidP="00946FE0"/>
    <w:p w:rsidR="00946FE0" w:rsidRPr="004701B2" w:rsidRDefault="00946FE0" w:rsidP="00946FE0"/>
    <w:p w:rsidR="00946FE0" w:rsidRPr="004701B2" w:rsidRDefault="00946FE0" w:rsidP="00946FE0"/>
    <w:p w:rsidR="00946FE0" w:rsidRPr="004701B2" w:rsidRDefault="00946FE0" w:rsidP="00946FE0"/>
    <w:p w:rsidR="00946FE0" w:rsidRPr="004701B2" w:rsidRDefault="00946FE0" w:rsidP="00946FE0">
      <w:pPr>
        <w:rPr>
          <w:b/>
          <w:bCs/>
        </w:rPr>
      </w:pPr>
    </w:p>
    <w:p w:rsidR="00946FE0" w:rsidRPr="004701B2" w:rsidRDefault="00946FE0" w:rsidP="00946FE0">
      <w:pPr>
        <w:rPr>
          <w:b/>
        </w:rPr>
      </w:pPr>
      <w:r w:rsidRPr="004701B2">
        <w:rPr>
          <w:b/>
        </w:rPr>
        <w:t>Background of project:</w:t>
      </w:r>
    </w:p>
    <w:p w:rsidR="00946FE0" w:rsidRPr="004701B2" w:rsidRDefault="00946FE0" w:rsidP="00946FE0"/>
    <w:p w:rsidR="00946FE0" w:rsidRDefault="00345B63" w:rsidP="00345B63">
      <w:pPr>
        <w:tabs>
          <w:tab w:val="left" w:pos="540"/>
        </w:tabs>
        <w:spacing w:line="360" w:lineRule="auto"/>
        <w:ind w:left="360"/>
      </w:pPr>
      <w:r w:rsidRPr="004701B2">
        <w:t>Collaboration tool is an integration of variety of software’s and online services used by people to work on together.</w:t>
      </w:r>
      <w:r w:rsidR="00946FE0" w:rsidRPr="004701B2">
        <w:t xml:space="preserve"> There are several components like </w:t>
      </w:r>
      <w:r w:rsidRPr="004701B2">
        <w:t>messaging, file sharing, shared calenda</w:t>
      </w:r>
      <w:r w:rsidR="004918BA" w:rsidRPr="004701B2">
        <w:t>r, integration of GitHub which allows users to work simultaneously regardless of their physical location</w:t>
      </w:r>
      <w:r w:rsidR="00946FE0" w:rsidRPr="004701B2">
        <w:t>.</w:t>
      </w:r>
    </w:p>
    <w:p w:rsidR="00834CCD" w:rsidRDefault="00834CCD" w:rsidP="00345B63">
      <w:pPr>
        <w:tabs>
          <w:tab w:val="left" w:pos="540"/>
        </w:tabs>
        <w:spacing w:line="360" w:lineRule="auto"/>
        <w:ind w:left="360"/>
      </w:pPr>
    </w:p>
    <w:p w:rsidR="00834CCD" w:rsidRDefault="00834CCD" w:rsidP="00834CCD">
      <w:r>
        <w:rPr>
          <w:b/>
        </w:rPr>
        <w:t>Review of project-related documents (i.e. business case, project charter)</w:t>
      </w:r>
    </w:p>
    <w:p w:rsidR="00834CCD" w:rsidRDefault="00834CCD" w:rsidP="00834CCD">
      <w:pPr>
        <w:ind w:left="450"/>
      </w:pPr>
      <w:r>
        <w:t xml:space="preserve">Researched few collaboration tools like trello, slack, hipchat </w:t>
      </w:r>
      <w:r w:rsidR="00293ECD">
        <w:t>etc.</w:t>
      </w:r>
    </w:p>
    <w:p w:rsidR="00E33633" w:rsidRDefault="00E33633" w:rsidP="00345B63">
      <w:pPr>
        <w:tabs>
          <w:tab w:val="left" w:pos="540"/>
        </w:tabs>
        <w:spacing w:line="360" w:lineRule="auto"/>
        <w:ind w:left="360"/>
      </w:pPr>
    </w:p>
    <w:p w:rsidR="00E33633" w:rsidRDefault="00E33633" w:rsidP="00E33633">
      <w:pPr>
        <w:spacing w:line="360" w:lineRule="auto"/>
      </w:pPr>
      <w:r>
        <w:rPr>
          <w:b/>
        </w:rPr>
        <w:t>Discussion of project scope, time, and cost goals</w:t>
      </w:r>
    </w:p>
    <w:p w:rsidR="00E33633" w:rsidRDefault="00E33633" w:rsidP="00E33633">
      <w:pPr>
        <w:ind w:left="360"/>
        <w:jc w:val="both"/>
      </w:pPr>
      <w:r>
        <w:t xml:space="preserve">The scope of this project is to build a </w:t>
      </w:r>
      <w:r w:rsidR="00D43C9C">
        <w:t>collaboration tool</w:t>
      </w:r>
      <w:r>
        <w:t xml:space="preserve"> which </w:t>
      </w:r>
      <w:r w:rsidR="00D43C9C">
        <w:t xml:space="preserve">allows a group of users to work together and share the work among themselves. </w:t>
      </w:r>
      <w:r>
        <w:t xml:space="preserve">This is </w:t>
      </w:r>
      <w:r w:rsidR="00EE30AC">
        <w:t>only</w:t>
      </w:r>
      <w:r>
        <w:t xml:space="preserve"> summary of the project and </w:t>
      </w:r>
      <w:r w:rsidR="00EE30AC">
        <w:t>detailed</w:t>
      </w:r>
      <w:r>
        <w:t xml:space="preserve"> explanation is written in requirement gathering document.</w:t>
      </w:r>
    </w:p>
    <w:p w:rsidR="00E33633" w:rsidRDefault="00E33633" w:rsidP="00E33633">
      <w:pPr>
        <w:ind w:left="360"/>
        <w:jc w:val="both"/>
      </w:pPr>
    </w:p>
    <w:p w:rsidR="00E33633" w:rsidRDefault="00E33633" w:rsidP="00E33633">
      <w:pPr>
        <w:ind w:left="360"/>
        <w:jc w:val="both"/>
      </w:pPr>
      <w:r>
        <w:t>Further t</w:t>
      </w:r>
      <w:r w:rsidR="00D43C9C">
        <w:t>otal budget of the project is $54</w:t>
      </w:r>
      <w:r>
        <w:t xml:space="preserve">0,000 dollars and the total time would be approx. </w:t>
      </w:r>
    </w:p>
    <w:p w:rsidR="00520573" w:rsidRDefault="00520573" w:rsidP="00520573">
      <w:pPr>
        <w:ind w:left="360"/>
        <w:jc w:val="both"/>
      </w:pPr>
      <w:r>
        <w:t>Total time would be approximately:</w:t>
      </w:r>
    </w:p>
    <w:p w:rsidR="00520573" w:rsidRDefault="00520573" w:rsidP="00520573">
      <w:pPr>
        <w:ind w:left="360"/>
        <w:jc w:val="both"/>
      </w:pPr>
      <w:r>
        <w:t>15 (hours per person) * 7 (persons) * 6(week in a semester) = 630</w:t>
      </w:r>
    </w:p>
    <w:p w:rsidR="00520573" w:rsidRDefault="00520573" w:rsidP="00520573">
      <w:pPr>
        <w:ind w:left="360"/>
        <w:jc w:val="both"/>
      </w:pPr>
      <w:r>
        <w:t>15 (hours per person) * 7 (persons) * 13(week in a semester) = 1365</w:t>
      </w:r>
    </w:p>
    <w:p w:rsidR="00E33633" w:rsidRDefault="00520573" w:rsidP="00520573">
      <w:pPr>
        <w:ind w:left="360"/>
        <w:jc w:val="both"/>
      </w:pPr>
      <w:r>
        <w:t xml:space="preserve">                                                                                                      1995 approx.</w:t>
      </w:r>
    </w:p>
    <w:p w:rsidR="001E2F08" w:rsidRDefault="001E2F08" w:rsidP="00E33633">
      <w:pPr>
        <w:ind w:left="360"/>
        <w:jc w:val="both"/>
      </w:pPr>
    </w:p>
    <w:p w:rsidR="001E2F08" w:rsidRDefault="001E2F08" w:rsidP="001E2F08">
      <w:r>
        <w:rPr>
          <w:b/>
        </w:rPr>
        <w:t>Discussion of project organizational structure</w:t>
      </w:r>
    </w:p>
    <w:p w:rsidR="001E2F08" w:rsidRDefault="001E2F08" w:rsidP="001E2F08">
      <w:r>
        <w:rPr>
          <w:b/>
        </w:rPr>
        <w:tab/>
      </w:r>
      <w:r w:rsidR="0049500A">
        <w:t>F</w:t>
      </w:r>
      <w:r>
        <w:t xml:space="preserve">unctional structure </w:t>
      </w:r>
      <w:r w:rsidR="0049500A">
        <w:t>is being used. T</w:t>
      </w:r>
      <w:r>
        <w:t xml:space="preserve">here is no hierarchy </w:t>
      </w:r>
      <w:r w:rsidR="0049500A">
        <w:t>in this project and all are at similar level. In daily stand-up meetings, we report to one another.</w:t>
      </w:r>
    </w:p>
    <w:p w:rsidR="001E2F08" w:rsidRDefault="001E2F08" w:rsidP="001E2F08"/>
    <w:p w:rsidR="001E2F08" w:rsidRDefault="001E2F08" w:rsidP="001E2F08">
      <w:pPr>
        <w:spacing w:line="360" w:lineRule="auto"/>
      </w:pPr>
      <w:r>
        <w:rPr>
          <w:b/>
        </w:rPr>
        <w:t>Discussion of other important topics</w:t>
      </w:r>
    </w:p>
    <w:p w:rsidR="00E33633" w:rsidRPr="004701B2" w:rsidRDefault="001E2F08" w:rsidP="001E2F08">
      <w:pPr>
        <w:spacing w:line="360" w:lineRule="auto"/>
      </w:pPr>
      <w:r>
        <w:tab/>
      </w:r>
      <w:r w:rsidR="00B25DDE">
        <w:t xml:space="preserve">Problems for the available tools and </w:t>
      </w:r>
      <w:r w:rsidR="00E771A2">
        <w:t>Enhancements for the existing collaborative tools.</w:t>
      </w:r>
    </w:p>
    <w:p w:rsidR="00946FE0" w:rsidRPr="004701B2" w:rsidRDefault="00946FE0" w:rsidP="00946FE0">
      <w:pPr>
        <w:rPr>
          <w:b/>
          <w:bCs/>
        </w:rPr>
      </w:pPr>
      <w:r w:rsidRPr="004701B2">
        <w:rPr>
          <w:b/>
          <w:bCs/>
        </w:rPr>
        <w:t xml:space="preserve"> </w:t>
      </w:r>
    </w:p>
    <w:p w:rsidR="00946FE0" w:rsidRPr="00E771A2" w:rsidRDefault="00A36C13" w:rsidP="00946FE0">
      <w:r>
        <w:rPr>
          <w:b/>
        </w:rPr>
        <w:t>List of action items from meeting</w:t>
      </w:r>
    </w:p>
    <w:p w:rsidR="00946FE0" w:rsidRPr="004701B2" w:rsidRDefault="00946FE0" w:rsidP="00946FE0"/>
    <w:p w:rsidR="00946FE0" w:rsidRPr="004701B2" w:rsidRDefault="00946FE0" w:rsidP="00946FE0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946FE0" w:rsidRPr="004701B2" w:rsidTr="007F33C3">
        <w:tc>
          <w:tcPr>
            <w:tcW w:w="2952" w:type="dxa"/>
          </w:tcPr>
          <w:p w:rsidR="00946FE0" w:rsidRPr="004701B2" w:rsidRDefault="00946FE0" w:rsidP="007F33C3">
            <w:pPr>
              <w:rPr>
                <w:b/>
              </w:rPr>
            </w:pPr>
            <w:r w:rsidRPr="004701B2">
              <w:rPr>
                <w:b/>
              </w:rPr>
              <w:t>Action Item</w:t>
            </w:r>
          </w:p>
        </w:tc>
        <w:tc>
          <w:tcPr>
            <w:tcW w:w="2376" w:type="dxa"/>
          </w:tcPr>
          <w:p w:rsidR="00946FE0" w:rsidRPr="004701B2" w:rsidRDefault="00946FE0" w:rsidP="007F33C3">
            <w:pPr>
              <w:rPr>
                <w:b/>
              </w:rPr>
            </w:pPr>
            <w:r w:rsidRPr="004701B2">
              <w:rPr>
                <w:b/>
              </w:rPr>
              <w:t>Assigned To</w:t>
            </w:r>
          </w:p>
        </w:tc>
        <w:tc>
          <w:tcPr>
            <w:tcW w:w="2160" w:type="dxa"/>
          </w:tcPr>
          <w:p w:rsidR="00946FE0" w:rsidRPr="004701B2" w:rsidRDefault="00946FE0" w:rsidP="007F33C3">
            <w:pPr>
              <w:rPr>
                <w:b/>
              </w:rPr>
            </w:pPr>
            <w:r w:rsidRPr="004701B2">
              <w:rPr>
                <w:b/>
              </w:rPr>
              <w:t>Due Date</w:t>
            </w:r>
          </w:p>
        </w:tc>
      </w:tr>
      <w:tr w:rsidR="00946FE0" w:rsidRPr="004701B2" w:rsidTr="007F33C3">
        <w:tc>
          <w:tcPr>
            <w:tcW w:w="2952" w:type="dxa"/>
          </w:tcPr>
          <w:p w:rsidR="00946FE0" w:rsidRPr="004701B2" w:rsidRDefault="007D701F" w:rsidP="007F33C3">
            <w:r>
              <w:t>Team roles are assigned to each</w:t>
            </w:r>
          </w:p>
        </w:tc>
        <w:tc>
          <w:tcPr>
            <w:tcW w:w="2376" w:type="dxa"/>
          </w:tcPr>
          <w:p w:rsidR="00946FE0" w:rsidRPr="004701B2" w:rsidRDefault="007D701F" w:rsidP="007F33C3">
            <w:r>
              <w:t>Every single person</w:t>
            </w:r>
          </w:p>
        </w:tc>
        <w:tc>
          <w:tcPr>
            <w:tcW w:w="2160" w:type="dxa"/>
          </w:tcPr>
          <w:p w:rsidR="00946FE0" w:rsidRPr="004701B2" w:rsidRDefault="00946FE0" w:rsidP="007F33C3"/>
        </w:tc>
      </w:tr>
      <w:tr w:rsidR="00946FE0" w:rsidRPr="004701B2" w:rsidTr="007F33C3">
        <w:tc>
          <w:tcPr>
            <w:tcW w:w="2952" w:type="dxa"/>
          </w:tcPr>
          <w:p w:rsidR="00946FE0" w:rsidRPr="004701B2" w:rsidRDefault="00951935" w:rsidP="007F33C3">
            <w:r>
              <w:t>Creating GitHub Repository</w:t>
            </w:r>
          </w:p>
        </w:tc>
        <w:tc>
          <w:tcPr>
            <w:tcW w:w="2376" w:type="dxa"/>
          </w:tcPr>
          <w:p w:rsidR="00946FE0" w:rsidRPr="004701B2" w:rsidRDefault="00946FE0" w:rsidP="007F33C3"/>
        </w:tc>
        <w:tc>
          <w:tcPr>
            <w:tcW w:w="2160" w:type="dxa"/>
          </w:tcPr>
          <w:p w:rsidR="00946FE0" w:rsidRPr="004701B2" w:rsidRDefault="00946FE0" w:rsidP="007F33C3"/>
        </w:tc>
      </w:tr>
      <w:tr w:rsidR="00946FE0" w:rsidRPr="004701B2" w:rsidTr="007F33C3">
        <w:tc>
          <w:tcPr>
            <w:tcW w:w="2952" w:type="dxa"/>
          </w:tcPr>
          <w:p w:rsidR="00946FE0" w:rsidRPr="004701B2" w:rsidRDefault="00BC709C" w:rsidP="007F33C3">
            <w:r>
              <w:t>Research on collaboration tool</w:t>
            </w:r>
          </w:p>
        </w:tc>
        <w:tc>
          <w:tcPr>
            <w:tcW w:w="2376" w:type="dxa"/>
          </w:tcPr>
          <w:p w:rsidR="00946FE0" w:rsidRPr="004701B2" w:rsidRDefault="00946FE0" w:rsidP="007F33C3"/>
        </w:tc>
        <w:tc>
          <w:tcPr>
            <w:tcW w:w="2160" w:type="dxa"/>
          </w:tcPr>
          <w:p w:rsidR="00946FE0" w:rsidRPr="004701B2" w:rsidRDefault="00946FE0" w:rsidP="007F33C3"/>
        </w:tc>
      </w:tr>
    </w:tbl>
    <w:p w:rsidR="00946FE0" w:rsidRPr="004701B2" w:rsidRDefault="00946FE0" w:rsidP="00946FE0"/>
    <w:p w:rsidR="00946FE0" w:rsidRPr="004701B2" w:rsidRDefault="00946FE0" w:rsidP="00946FE0">
      <w:pPr>
        <w:rPr>
          <w:b/>
        </w:rPr>
      </w:pPr>
      <w:r w:rsidRPr="004701B2">
        <w:rPr>
          <w:b/>
        </w:rPr>
        <w:lastRenderedPageBreak/>
        <w:t>Date and time of next project team meeting:</w:t>
      </w:r>
      <w:r w:rsidR="000E30F4">
        <w:rPr>
          <w:b/>
        </w:rPr>
        <w:t xml:space="preserve"> </w:t>
      </w:r>
      <w:r w:rsidR="000E30F4" w:rsidRPr="000E30F4">
        <w:t>Jun 23, 2017</w:t>
      </w:r>
    </w:p>
    <w:p w:rsidR="00946FE0" w:rsidRPr="004701B2" w:rsidRDefault="00946FE0" w:rsidP="00946FE0"/>
    <w:p w:rsidR="00946FE0" w:rsidRPr="004701B2" w:rsidRDefault="00946FE0" w:rsidP="00946FE0"/>
    <w:p w:rsidR="00D42241" w:rsidRPr="004701B2" w:rsidRDefault="00D42241" w:rsidP="00946FE0"/>
    <w:sectPr w:rsidR="00D42241" w:rsidRPr="004701B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0911" w:rsidRDefault="00290911" w:rsidP="00520573">
      <w:r>
        <w:separator/>
      </w:r>
    </w:p>
  </w:endnote>
  <w:endnote w:type="continuationSeparator" w:id="0">
    <w:p w:rsidR="00290911" w:rsidRDefault="00290911" w:rsidP="005205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0911" w:rsidRDefault="00290911" w:rsidP="00520573">
      <w:r>
        <w:separator/>
      </w:r>
    </w:p>
  </w:footnote>
  <w:footnote w:type="continuationSeparator" w:id="0">
    <w:p w:rsidR="00290911" w:rsidRDefault="00290911" w:rsidP="005205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TYwsjQyMzQyMTNQ0lEKTi0uzszPAykwrAUAD4QBLiwAAAA="/>
  </w:docVars>
  <w:rsids>
    <w:rsidRoot w:val="005F49DB"/>
    <w:rsid w:val="000C7DC1"/>
    <w:rsid w:val="000E30F4"/>
    <w:rsid w:val="00144C04"/>
    <w:rsid w:val="00172219"/>
    <w:rsid w:val="001E2F08"/>
    <w:rsid w:val="00212737"/>
    <w:rsid w:val="00273A4D"/>
    <w:rsid w:val="00285B1C"/>
    <w:rsid w:val="00290911"/>
    <w:rsid w:val="00293ECD"/>
    <w:rsid w:val="0034138F"/>
    <w:rsid w:val="00343A61"/>
    <w:rsid w:val="00345B63"/>
    <w:rsid w:val="00383AEC"/>
    <w:rsid w:val="00390434"/>
    <w:rsid w:val="003E776F"/>
    <w:rsid w:val="004701B2"/>
    <w:rsid w:val="004918BA"/>
    <w:rsid w:val="0049500A"/>
    <w:rsid w:val="004B7F0F"/>
    <w:rsid w:val="004D7764"/>
    <w:rsid w:val="00520573"/>
    <w:rsid w:val="005479E4"/>
    <w:rsid w:val="0055640C"/>
    <w:rsid w:val="005F49DB"/>
    <w:rsid w:val="005F4DAE"/>
    <w:rsid w:val="007D701F"/>
    <w:rsid w:val="00805842"/>
    <w:rsid w:val="00825E8C"/>
    <w:rsid w:val="00834CCD"/>
    <w:rsid w:val="009468B2"/>
    <w:rsid w:val="00946FE0"/>
    <w:rsid w:val="00951935"/>
    <w:rsid w:val="009F689B"/>
    <w:rsid w:val="00A15FF9"/>
    <w:rsid w:val="00A16DB9"/>
    <w:rsid w:val="00A33FD6"/>
    <w:rsid w:val="00A36C13"/>
    <w:rsid w:val="00A42DA4"/>
    <w:rsid w:val="00B25DDE"/>
    <w:rsid w:val="00BC709C"/>
    <w:rsid w:val="00C36B6D"/>
    <w:rsid w:val="00CA4AA8"/>
    <w:rsid w:val="00D25BFE"/>
    <w:rsid w:val="00D32F50"/>
    <w:rsid w:val="00D42241"/>
    <w:rsid w:val="00D43C9C"/>
    <w:rsid w:val="00D84F4B"/>
    <w:rsid w:val="00DF1F39"/>
    <w:rsid w:val="00E31176"/>
    <w:rsid w:val="00E33633"/>
    <w:rsid w:val="00E771A2"/>
    <w:rsid w:val="00EE30AC"/>
    <w:rsid w:val="00EF73F3"/>
    <w:rsid w:val="00FC5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CC4B2A6-BCD5-4DE7-AEB0-AACBA9A98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46FE0"/>
    <w:rPr>
      <w:color w:val="0000FF" w:themeColor="hyperlink"/>
      <w:u w:val="single"/>
    </w:rPr>
  </w:style>
  <w:style w:type="table" w:styleId="GridTable1Light-Accent1">
    <w:name w:val="Grid Table 1 Light Accent 1"/>
    <w:basedOn w:val="TableNormal"/>
    <w:uiPriority w:val="46"/>
    <w:rsid w:val="00946FE0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nhideWhenUsed/>
    <w:rsid w:val="0052057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0573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2057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057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48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0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528103@nwmissouri.edu" TargetMode="External"/><Relationship Id="rId13" Type="http://schemas.openxmlformats.org/officeDocument/2006/relationships/hyperlink" Target="mailto:S528124@nwmissouri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528106@nwmissouri.edu" TargetMode="External"/><Relationship Id="rId12" Type="http://schemas.openxmlformats.org/officeDocument/2006/relationships/hyperlink" Target="mailto:S528146@nwmissouri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528158@nwmissouri.ed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S528100@nwmissouri.ed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S528138@nwmissouri.ed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Name</vt:lpstr>
    </vt:vector>
  </TitlesOfParts>
  <Company>Augsburg College</Company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Name</dc:title>
  <dc:subject/>
  <dc:creator>IT Department</dc:creator>
  <cp:keywords/>
  <dc:description/>
  <cp:lastModifiedBy>Bedudoori,Sanjay</cp:lastModifiedBy>
  <cp:revision>44</cp:revision>
  <cp:lastPrinted>2005-03-27T15:28:00Z</cp:lastPrinted>
  <dcterms:created xsi:type="dcterms:W3CDTF">2017-06-21T18:26:00Z</dcterms:created>
  <dcterms:modified xsi:type="dcterms:W3CDTF">2017-06-28T21:38:00Z</dcterms:modified>
</cp:coreProperties>
</file>